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78214222" w:rsidR="00EF3224" w:rsidRPr="00F92926" w:rsidRDefault="00484E6F" w:rsidP="00993D05">
      <w:pPr>
        <w:tabs>
          <w:tab w:val="left" w:pos="3780"/>
          <w:tab w:val="center" w:pos="6840"/>
          <w:tab w:val="right" w:pos="93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E35315">
        <w:rPr>
          <w:rFonts w:ascii="Times New Roman" w:eastAsia="Times New Roman" w:hAnsi="Times New Roman" w:cs="Times New Roman"/>
          <w:i/>
          <w:spacing w:val="-2"/>
          <w:kern w:val="2"/>
          <w:lang w:val="en-GB"/>
        </w:rPr>
        <w:t xml:space="preserve">       </w:t>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5DE53AFB" w:rsidR="00EF3224" w:rsidRPr="00A92100" w:rsidRDefault="00EF3224" w:rsidP="00993D05">
      <w:pPr>
        <w:tabs>
          <w:tab w:val="left" w:pos="405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p>
    <w:p w14:paraId="0B21EB11" w14:textId="3E14971C" w:rsidR="00EF3224" w:rsidRDefault="00E35315"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8240" behindDoc="0" locked="0" layoutInCell="1" allowOverlap="1" wp14:anchorId="670DC20F" wp14:editId="74E5C3DC">
            <wp:simplePos x="0" y="0"/>
            <wp:positionH relativeFrom="margin">
              <wp:posOffset>-24765</wp:posOffset>
            </wp:positionH>
            <wp:positionV relativeFrom="margin">
              <wp:posOffset>365125</wp:posOffset>
            </wp:positionV>
            <wp:extent cx="2470785" cy="890905"/>
            <wp:effectExtent l="0" t="0" r="5715" b="4445"/>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0785" cy="890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F3224">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831BC2" w:rsidRPr="00831BC2">
        <w:rPr>
          <w:rFonts w:ascii="Times New Roman" w:eastAsia="Times New Roman" w:hAnsi="Times New Roman" w:cs="Times New Roman"/>
          <w:b/>
          <w:snapToGrid w:val="0"/>
          <w:highlight w:val="yellow"/>
          <w:lang w:val="en-GB"/>
        </w:rPr>
        <w:t>xx</w:t>
      </w:r>
      <w:r w:rsidR="00831BC2">
        <w:rPr>
          <w:rFonts w:ascii="Times New Roman" w:eastAsia="Times New Roman" w:hAnsi="Times New Roman" w:cs="Times New Roman"/>
          <w:b/>
          <w:snapToGrid w:val="0"/>
          <w:lang w:val="en-GB"/>
        </w:rPr>
        <w:t>)</w:t>
      </w:r>
    </w:p>
    <w:p w14:paraId="2F43A64C" w14:textId="77777777"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514F7126" w14:textId="7734586C" w:rsidR="00C317E2" w:rsidRDefault="00E35315" w:rsidP="00C317E2">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ICAO ASIA AND PACIFIC (APAC)</w:t>
      </w:r>
    </w:p>
    <w:p w14:paraId="5FD3D5D3" w14:textId="2D97D6EB" w:rsidR="00C317E2" w:rsidRDefault="00E35315" w:rsidP="006A0FF6">
      <w:pPr>
        <w:spacing w:after="0" w:line="240" w:lineRule="exact"/>
        <w:ind w:right="-151"/>
        <w:rPr>
          <w:rFonts w:ascii="Times New Roman" w:eastAsia="Times New Roman" w:hAnsi="Times New Roman" w:cs="Times New Roman"/>
          <w:color w:val="000000"/>
          <w:lang w:val="en-GB"/>
        </w:rPr>
      </w:pPr>
      <w:r w:rsidRPr="00993D05">
        <w:rPr>
          <w:rFonts w:ascii="Times New Roman" w:eastAsia="Times New Roman" w:hAnsi="Times New Roman" w:cs="Times New Roman"/>
          <w:b/>
          <w:snapToGrid w:val="0"/>
          <w:lang w:val="en-GB"/>
        </w:rPr>
        <w:t>T</w:t>
      </w:r>
      <w:r>
        <w:rPr>
          <w:rFonts w:ascii="Times New Roman" w:eastAsia="Times New Roman" w:hAnsi="Times New Roman" w:cs="Times New Roman"/>
          <w:b/>
          <w:snapToGrid w:val="0"/>
          <w:lang w:val="en-GB"/>
        </w:rPr>
        <w:t>HIRTIE</w:t>
      </w:r>
      <w:r w:rsidRPr="00993D05">
        <w:rPr>
          <w:rFonts w:ascii="Times New Roman" w:eastAsia="Times New Roman" w:hAnsi="Times New Roman" w:cs="Times New Roman"/>
          <w:b/>
          <w:snapToGrid w:val="0"/>
          <w:lang w:val="en-GB"/>
        </w:rPr>
        <w:t xml:space="preserve">TH MEETING OF THE </w:t>
      </w:r>
      <w:r w:rsidR="006A0FF6">
        <w:rPr>
          <w:rFonts w:ascii="Times New Roman" w:eastAsia="Times New Roman" w:hAnsi="Times New Roman" w:cs="Times New Roman"/>
          <w:b/>
          <w:snapToGrid w:val="0"/>
          <w:lang w:val="en-GB"/>
        </w:rPr>
        <w:t>M</w:t>
      </w:r>
      <w:r w:rsidRPr="00993D05">
        <w:rPr>
          <w:rFonts w:ascii="Times New Roman" w:eastAsia="Times New Roman" w:hAnsi="Times New Roman" w:cs="Times New Roman"/>
          <w:b/>
          <w:snapToGrid w:val="0"/>
          <w:lang w:val="en-GB"/>
        </w:rPr>
        <w:t>ETEOROLOGY SUB-</w:t>
      </w:r>
      <w:proofErr w:type="gramStart"/>
      <w:r w:rsidRPr="00993D05">
        <w:rPr>
          <w:rFonts w:ascii="Times New Roman" w:eastAsia="Times New Roman" w:hAnsi="Times New Roman" w:cs="Times New Roman"/>
          <w:b/>
          <w:snapToGrid w:val="0"/>
          <w:lang w:val="en-GB"/>
        </w:rPr>
        <w:t xml:space="preserve">GROUP </w:t>
      </w:r>
      <w:r>
        <w:rPr>
          <w:rFonts w:ascii="Times New Roman" w:eastAsia="Times New Roman" w:hAnsi="Times New Roman" w:cs="Times New Roman"/>
          <w:b/>
          <w:snapToGrid w:val="0"/>
          <w:lang w:val="en-GB"/>
        </w:rPr>
        <w:t xml:space="preserve"> </w:t>
      </w:r>
      <w:r w:rsidRPr="00993D05">
        <w:rPr>
          <w:rFonts w:ascii="Times New Roman" w:eastAsia="Times New Roman" w:hAnsi="Times New Roman" w:cs="Times New Roman"/>
          <w:b/>
          <w:snapToGrid w:val="0"/>
          <w:lang w:val="en-GB"/>
        </w:rPr>
        <w:t>(</w:t>
      </w:r>
      <w:proofErr w:type="gramEnd"/>
      <w:r w:rsidRPr="00993D05">
        <w:rPr>
          <w:rFonts w:ascii="Times New Roman" w:eastAsia="Times New Roman" w:hAnsi="Times New Roman" w:cs="Times New Roman"/>
          <w:b/>
          <w:snapToGrid w:val="0"/>
          <w:lang w:val="en-GB"/>
        </w:rPr>
        <w:t>MET SG/</w:t>
      </w:r>
      <w:r>
        <w:rPr>
          <w:rFonts w:ascii="Times New Roman" w:eastAsia="Times New Roman" w:hAnsi="Times New Roman" w:cs="Times New Roman"/>
          <w:b/>
          <w:snapToGrid w:val="0"/>
          <w:lang w:val="en-GB"/>
        </w:rPr>
        <w:t>30</w:t>
      </w:r>
      <w:r w:rsidRPr="00993D05">
        <w:rPr>
          <w:rFonts w:ascii="Times New Roman" w:eastAsia="Times New Roman" w:hAnsi="Times New Roman" w:cs="Times New Roman"/>
          <w:b/>
          <w:snapToGrid w:val="0"/>
          <w:lang w:val="en-GB"/>
        </w:rPr>
        <w:t>)</w:t>
      </w:r>
      <w:r>
        <w:rPr>
          <w:rFonts w:ascii="Times New Roman" w:eastAsia="Times New Roman" w:hAnsi="Times New Roman" w:cs="Times New Roman"/>
          <w:color w:val="000000"/>
          <w:lang w:val="en-GB"/>
        </w:rPr>
        <w:t xml:space="preserve">  </w:t>
      </w:r>
    </w:p>
    <w:p w14:paraId="34A51C09" w14:textId="77777777" w:rsidR="0084581E" w:rsidRDefault="00A14E78" w:rsidP="00993D05">
      <w:pPr>
        <w:tabs>
          <w:tab w:val="left" w:pos="378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r>
    </w:p>
    <w:p w14:paraId="5CBEE1E2" w14:textId="70BFFD9F" w:rsidR="00C317E2" w:rsidRPr="00A92100" w:rsidRDefault="00A14E78" w:rsidP="00993D05">
      <w:pPr>
        <w:tabs>
          <w:tab w:val="left" w:pos="378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Bangkok</w:t>
      </w:r>
      <w:r w:rsidR="00C317E2" w:rsidRPr="000F05D6">
        <w:rPr>
          <w:rFonts w:ascii="Times New Roman" w:eastAsia="Times New Roman" w:hAnsi="Times New Roman" w:cs="Times New Roman"/>
          <w:color w:val="000000"/>
          <w:lang w:val="en-GB"/>
        </w:rPr>
        <w:t>,</w:t>
      </w:r>
      <w:r>
        <w:rPr>
          <w:rFonts w:ascii="Times New Roman" w:eastAsia="Times New Roman" w:hAnsi="Times New Roman" w:cs="Times New Roman"/>
          <w:color w:val="000000"/>
          <w:lang w:val="en-GB"/>
        </w:rPr>
        <w:t xml:space="preserve"> Thailand</w:t>
      </w:r>
      <w:r w:rsidRPr="0011602A">
        <w:rPr>
          <w:rFonts w:ascii="Times New Roman" w:eastAsia="Times New Roman" w:hAnsi="Times New Roman" w:cs="Times New Roman"/>
          <w:color w:val="000000"/>
          <w:lang w:val="en-GB"/>
        </w:rPr>
        <w:t>,</w:t>
      </w:r>
      <w:r w:rsidR="00C317E2" w:rsidRPr="0011602A">
        <w:rPr>
          <w:rFonts w:ascii="Times New Roman" w:eastAsia="Times New Roman" w:hAnsi="Times New Roman" w:cs="Times New Roman"/>
          <w:color w:val="000000"/>
          <w:lang w:val="en-GB"/>
        </w:rPr>
        <w:t xml:space="preserve"> </w:t>
      </w:r>
      <w:r w:rsidR="0011602A" w:rsidRPr="0011602A">
        <w:rPr>
          <w:rFonts w:ascii="Times New Roman" w:eastAsia="Times New Roman" w:hAnsi="Times New Roman" w:cs="Times New Roman"/>
          <w:color w:val="000000"/>
          <w:lang w:val="en-GB"/>
        </w:rPr>
        <w:t>20</w:t>
      </w:r>
      <w:r w:rsidR="00C317E2" w:rsidRPr="0011602A">
        <w:rPr>
          <w:rFonts w:ascii="Times New Roman" w:eastAsia="Times New Roman" w:hAnsi="Times New Roman" w:cs="Times New Roman"/>
          <w:color w:val="000000"/>
          <w:lang w:val="en-GB"/>
        </w:rPr>
        <w:t xml:space="preserve"> </w:t>
      </w:r>
      <w:r w:rsidR="00993D05" w:rsidRPr="0011602A">
        <w:rPr>
          <w:rFonts w:ascii="Times New Roman" w:eastAsia="Times New Roman" w:hAnsi="Times New Roman" w:cs="Times New Roman"/>
          <w:color w:val="000000"/>
          <w:lang w:val="en-GB"/>
        </w:rPr>
        <w:t>-</w:t>
      </w:r>
      <w:r w:rsidR="00A5433B" w:rsidRPr="0011602A">
        <w:rPr>
          <w:rFonts w:ascii="Times New Roman" w:eastAsia="Times New Roman" w:hAnsi="Times New Roman" w:cs="Times New Roman"/>
          <w:color w:val="000000"/>
          <w:lang w:val="en-GB"/>
        </w:rPr>
        <w:t xml:space="preserve"> </w:t>
      </w:r>
      <w:r w:rsidR="00993D05" w:rsidRPr="0011602A">
        <w:rPr>
          <w:rFonts w:ascii="Times New Roman" w:eastAsia="Times New Roman" w:hAnsi="Times New Roman" w:cs="Times New Roman"/>
          <w:color w:val="000000"/>
          <w:lang w:val="en-GB"/>
        </w:rPr>
        <w:t>2</w:t>
      </w:r>
      <w:r w:rsidR="0011602A" w:rsidRPr="0011602A">
        <w:rPr>
          <w:rFonts w:ascii="Times New Roman" w:eastAsia="Times New Roman" w:hAnsi="Times New Roman" w:cs="Times New Roman"/>
          <w:color w:val="000000"/>
          <w:lang w:val="en-GB"/>
        </w:rPr>
        <w:t>4</w:t>
      </w:r>
      <w:r w:rsidR="00A5433B" w:rsidRPr="0011602A">
        <w:rPr>
          <w:rFonts w:ascii="Times New Roman" w:eastAsia="Times New Roman" w:hAnsi="Times New Roman" w:cs="Times New Roman"/>
          <w:color w:val="000000"/>
          <w:lang w:val="en-GB"/>
        </w:rPr>
        <w:t xml:space="preserve"> </w:t>
      </w:r>
      <w:r w:rsidR="0011602A" w:rsidRPr="0011602A">
        <w:rPr>
          <w:rFonts w:ascii="Times New Roman" w:eastAsia="Times New Roman" w:hAnsi="Times New Roman" w:cs="Times New Roman"/>
          <w:color w:val="000000"/>
          <w:lang w:val="en-GB"/>
        </w:rPr>
        <w:t>July</w:t>
      </w:r>
      <w:r w:rsidR="00C317E2" w:rsidRPr="00B82337">
        <w:rPr>
          <w:rFonts w:ascii="Times New Roman" w:eastAsia="Times New Roman" w:hAnsi="Times New Roman" w:cs="Times New Roman"/>
          <w:color w:val="000000"/>
          <w:lang w:val="en-GB"/>
        </w:rPr>
        <w:t xml:space="preserve"> 202</w:t>
      </w:r>
      <w:r w:rsidR="007A40CC">
        <w:rPr>
          <w:rFonts w:ascii="Times New Roman" w:eastAsia="Times New Roman" w:hAnsi="Times New Roman" w:cs="Times New Roman"/>
          <w:color w:val="000000"/>
          <w:lang w:val="en-GB"/>
        </w:rPr>
        <w:t>6</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3439C010" w14:textId="77777777" w:rsidR="00770C1A" w:rsidRPr="00463D68"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Choose from</w:t>
      </w:r>
      <w:r w:rsidRPr="000F73C7">
        <w:rPr>
          <w:rFonts w:ascii="Times New Roman" w:eastAsiaTheme="minorEastAsia" w:hAnsi="Times New Roman" w:cs="Times New Roman"/>
          <w:highlight w:val="yellow"/>
          <w:lang w:val="en-GB"/>
        </w:rPr>
        <w:t xml:space="preserve"> </w:t>
      </w:r>
      <w:r>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the Provisional Agenda items]</w:t>
      </w:r>
    </w:p>
    <w:p w14:paraId="3F7368AB"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1: Organizational Matters</w:t>
      </w:r>
    </w:p>
    <w:p w14:paraId="49833692"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9D15FB2"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2: Review Outcomes from Previous Meetings</w:t>
      </w:r>
    </w:p>
    <w:p w14:paraId="005115A5"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1B81696"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3: Air Navigation Deficiencies</w:t>
      </w:r>
    </w:p>
    <w:p w14:paraId="4E474273"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1ECD025B"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4: Regional Guidance Material</w:t>
      </w:r>
    </w:p>
    <w:p w14:paraId="39E028F6"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67903F47"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5: Planning and Monitoring</w:t>
      </w:r>
    </w:p>
    <w:p w14:paraId="23D885CC"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491B861"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6: Turbulence Information</w:t>
      </w:r>
    </w:p>
    <w:p w14:paraId="255B2FD7"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36471356"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7: Aviation Exercises for Volcanic Ash and Meteorological Events</w:t>
      </w:r>
    </w:p>
    <w:p w14:paraId="5FBDA7FA"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09E20494"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8: Research, Development and Other Initiatives</w:t>
      </w:r>
    </w:p>
    <w:p w14:paraId="3ED664AD"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1E1228E"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9: Environmental-Related Initiatives and Impacts</w:t>
      </w:r>
    </w:p>
    <w:p w14:paraId="74F77607"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477DF94"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4C0284">
        <w:rPr>
          <w:rFonts w:ascii="Times New Roman" w:eastAsiaTheme="minorEastAsia" w:hAnsi="Times New Roman" w:cs="Times New Roman"/>
          <w:b/>
          <w:bCs/>
          <w:highlight w:val="yellow"/>
          <w:lang w:val="en-GB"/>
        </w:rPr>
        <w:t>Agenda Item 10: Future Work Program</w:t>
      </w:r>
    </w:p>
    <w:p w14:paraId="15C9267B" w14:textId="77777777" w:rsidR="004C0284" w:rsidRPr="004C0284"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2820441B" w14:textId="60D5FDDF" w:rsidR="003671DF"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lang w:val="en-GB"/>
        </w:rPr>
      </w:pPr>
      <w:r w:rsidRPr="004C0284">
        <w:rPr>
          <w:rFonts w:ascii="Times New Roman" w:eastAsiaTheme="minorEastAsia" w:hAnsi="Times New Roman" w:cs="Times New Roman"/>
          <w:b/>
          <w:bCs/>
          <w:highlight w:val="yellow"/>
          <w:lang w:val="en-GB"/>
        </w:rPr>
        <w:t>Agenda Item 11: Any Other Business</w:t>
      </w:r>
    </w:p>
    <w:p w14:paraId="25880703" w14:textId="77777777" w:rsidR="004C0284" w:rsidRPr="00D6123E" w:rsidRDefault="004C0284" w:rsidP="004C0284">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6C3C9E4" w14:textId="7A7B0071" w:rsidR="0003597E" w:rsidRDefault="00DB3B65"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Pr>
          <w:rFonts w:ascii="Times New Roman" w:eastAsiaTheme="minorEastAsia" w:hAnsi="Times New Roman" w:cs="Times New Roman"/>
          <w:highlight w:val="yellow"/>
          <w:lang w:val="en-GB"/>
        </w:rPr>
        <w:t xml:space="preserve">[Note: </w:t>
      </w:r>
      <w:r w:rsidR="000437F0" w:rsidRPr="000437F0">
        <w:rPr>
          <w:rFonts w:ascii="Times New Roman" w:eastAsiaTheme="minorEastAsia" w:hAnsi="Times New Roman" w:cs="Times New Roman"/>
          <w:highlight w:val="yellow"/>
          <w:lang w:val="en-GB"/>
        </w:rPr>
        <w:t>Working Papers are usually the main basis of the meeting discussion on the various agenda items</w:t>
      </w:r>
      <w:r w:rsidR="009554A3">
        <w:rPr>
          <w:rFonts w:ascii="Times New Roman" w:eastAsiaTheme="minorEastAsia" w:hAnsi="Times New Roman" w:cs="Times New Roman"/>
          <w:highlight w:val="yellow"/>
          <w:lang w:val="en-GB"/>
        </w:rPr>
        <w:t>. P</w:t>
      </w:r>
      <w:r>
        <w:rPr>
          <w:rFonts w:ascii="Times New Roman" w:eastAsiaTheme="minorEastAsia" w:hAnsi="Times New Roman" w:cs="Times New Roman"/>
          <w:highlight w:val="yellow"/>
          <w:lang w:val="en-GB"/>
        </w:rPr>
        <w:t>lease</w:t>
      </w:r>
      <w:r>
        <w:rPr>
          <w:rFonts w:ascii="Times New Roman" w:hAnsi="Times New Roman" w:cs="Times New Roman"/>
          <w:highlight w:val="yellow"/>
          <w:lang w:val="en-GB"/>
        </w:rPr>
        <w:t xml:space="preserve"> </w:t>
      </w:r>
      <w:r w:rsidRPr="000437F0">
        <w:rPr>
          <w:rFonts w:ascii="Times New Roman" w:hAnsi="Times New Roman" w:cs="Times New Roman"/>
          <w:highlight w:val="yellow"/>
          <w:lang w:val="en-GB"/>
        </w:rPr>
        <w:t xml:space="preserve">ensure the paper is relevant to the </w:t>
      </w:r>
      <w:r>
        <w:rPr>
          <w:rFonts w:ascii="Times New Roman" w:hAnsi="Times New Roman" w:cs="Times New Roman"/>
          <w:highlight w:val="yellow"/>
          <w:lang w:val="en-GB"/>
        </w:rPr>
        <w:t>chosen</w:t>
      </w:r>
      <w:r w:rsidRPr="000437F0">
        <w:rPr>
          <w:rFonts w:ascii="Times New Roman" w:hAnsi="Times New Roman" w:cs="Times New Roman"/>
          <w:highlight w:val="yellow"/>
          <w:lang w:val="en-GB"/>
        </w:rPr>
        <w:t xml:space="preserve"> agenda item</w:t>
      </w:r>
      <w:r>
        <w:rPr>
          <w:rFonts w:ascii="Times New Roman" w:hAnsi="Times New Roman" w:cs="Times New Roman"/>
          <w:highlight w:val="yellow"/>
          <w:lang w:val="en-GB"/>
        </w:rPr>
        <w:t xml:space="preserve"> and </w:t>
      </w:r>
      <w:r w:rsidRPr="000437F0">
        <w:rPr>
          <w:rFonts w:ascii="Times New Roman" w:hAnsi="Times New Roman" w:cs="Times New Roman"/>
          <w:highlight w:val="yellow"/>
          <w:lang w:val="en-GB"/>
        </w:rPr>
        <w:t>limit the scope to one agenda item</w:t>
      </w:r>
      <w:r w:rsidR="009554A3">
        <w:rPr>
          <w:rFonts w:ascii="Times New Roman" w:hAnsi="Times New Roman" w:cs="Times New Roman"/>
          <w:highlight w:val="yellow"/>
          <w:lang w:val="en-GB"/>
        </w:rPr>
        <w:t>.</w:t>
      </w:r>
      <w:r w:rsidR="00134DD0" w:rsidRPr="000437F0">
        <w:rPr>
          <w:rFonts w:ascii="Times New Roman" w:eastAsiaTheme="minorEastAsia" w:hAnsi="Times New Roman" w:cs="Times New Roman"/>
          <w:highlight w:val="yellow"/>
          <w:lang w:val="en-GB"/>
        </w:rPr>
        <w:t>]</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2B855A16" w14:textId="77777777" w:rsidR="00AD6023" w:rsidRPr="007B4D28" w:rsidRDefault="00AD6023" w:rsidP="00AD6023">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proofErr w:type="gramStart"/>
            <w:r w:rsidRPr="001815E5">
              <w:rPr>
                <w:rFonts w:ascii="Times New Roman" w:eastAsia="Times New Roman" w:hAnsi="Times New Roman" w:cs="Times New Roman"/>
                <w:highlight w:val="yellow"/>
                <w:lang w:val="en-GB"/>
              </w:rPr>
              <w:t>Brief summary</w:t>
            </w:r>
            <w:proofErr w:type="gramEnd"/>
            <w:r w:rsidRPr="001815E5">
              <w:rPr>
                <w:rFonts w:ascii="Times New Roman" w:eastAsia="Times New Roman" w:hAnsi="Times New Roman" w:cs="Times New Roman"/>
                <w:highlight w:val="yellow"/>
                <w:lang w:val="en-GB"/>
              </w:rPr>
              <w:t xml:space="preserve">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6FAEC51E" w14:textId="77777777" w:rsidR="00E31BE2" w:rsidRPr="007B4D28" w:rsidRDefault="00E31BE2" w:rsidP="00E31BE2">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1ECD0FF4"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b/>
          <w:lang w:val="en-GB"/>
        </w:rPr>
      </w:pPr>
    </w:p>
    <w:p w14:paraId="3BE9C774" w14:textId="77777777" w:rsidR="00E31BE2" w:rsidRPr="007B4D28" w:rsidRDefault="00E31BE2" w:rsidP="00E31BE2">
      <w:pPr>
        <w:widowControl w:val="0"/>
        <w:numPr>
          <w:ilvl w:val="1"/>
          <w:numId w:val="6"/>
        </w:numPr>
        <w:tabs>
          <w:tab w:val="left" w:pos="144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12956F61" w14:textId="77777777" w:rsidR="00E31BE2" w:rsidRPr="007B4D28" w:rsidRDefault="00E31BE2" w:rsidP="00E31BE2">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09DEA599" w14:textId="77777777" w:rsidR="00E31BE2" w:rsidRPr="007B4D28" w:rsidRDefault="00E31BE2" w:rsidP="00E31BE2">
      <w:pPr>
        <w:widowControl w:val="0"/>
        <w:numPr>
          <w:ilvl w:val="1"/>
          <w:numId w:val="6"/>
        </w:numPr>
        <w:tabs>
          <w:tab w:val="left" w:pos="1440"/>
          <w:tab w:val="left" w:pos="153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lastRenderedPageBreak/>
        <w:t>Cont</w:t>
      </w:r>
      <w:proofErr w:type="spellEnd"/>
      <w:r w:rsidRPr="00C7409D">
        <w:rPr>
          <w:rFonts w:ascii="Times New Roman" w:eastAsia="Times New Roman" w:hAnsi="Times New Roman" w:cs="Times New Roman"/>
          <w:snapToGrid w:val="0"/>
          <w:highlight w:val="yellow"/>
          <w:lang w:val="en-GB"/>
        </w:rPr>
        <w:t>…</w:t>
      </w:r>
    </w:p>
    <w:p w14:paraId="3D838B64" w14:textId="77777777" w:rsidR="00E31BE2" w:rsidRPr="007B4D28" w:rsidRDefault="00E31BE2" w:rsidP="00E31BE2">
      <w:pPr>
        <w:widowControl w:val="0"/>
        <w:tabs>
          <w:tab w:val="left" w:pos="1080"/>
        </w:tabs>
        <w:spacing w:after="0" w:line="240" w:lineRule="auto"/>
        <w:jc w:val="both"/>
        <w:rPr>
          <w:rFonts w:ascii="Times New Roman" w:eastAsia="Times New Roman" w:hAnsi="Times New Roman" w:cs="Times New Roman"/>
          <w:snapToGrid w:val="0"/>
          <w:lang w:val="en-GB"/>
        </w:rPr>
      </w:pPr>
    </w:p>
    <w:p w14:paraId="7A8746A1" w14:textId="77777777" w:rsidR="00E31BE2" w:rsidRPr="007B4D28" w:rsidRDefault="00E31BE2" w:rsidP="00E31BE2">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DISCUSSION</w:t>
      </w:r>
    </w:p>
    <w:p w14:paraId="32AD7D62"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44AFEBD9" w14:textId="77777777" w:rsidR="00E31BE2" w:rsidRPr="007B4D28" w:rsidRDefault="00E31BE2" w:rsidP="00E31BE2">
      <w:pPr>
        <w:keepNext/>
        <w:keepLines/>
        <w:tabs>
          <w:tab w:val="left" w:pos="144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2BF7B61B"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5911EE38" w14:textId="77777777" w:rsidR="00E31BE2" w:rsidRPr="007B4D28"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1FECADF7"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lang w:val="en-GB"/>
        </w:rPr>
      </w:pPr>
    </w:p>
    <w:p w14:paraId="55DAAB7B" w14:textId="77777777" w:rsidR="00E31BE2" w:rsidRPr="00AD6023"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079077B1" w14:textId="77777777" w:rsidR="00E31BE2" w:rsidRPr="00DF3D2C" w:rsidRDefault="00E31BE2" w:rsidP="00E31BE2">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4C4C7E71" w14:textId="77777777" w:rsidR="00E31BE2" w:rsidRPr="00DF3D2C" w:rsidRDefault="00E31BE2" w:rsidP="00E31BE2">
      <w:pPr>
        <w:spacing w:after="0" w:line="240" w:lineRule="auto"/>
        <w:jc w:val="both"/>
        <w:rPr>
          <w:rFonts w:ascii="Times New Roman" w:eastAsia="Times New Roman" w:hAnsi="Times New Roman" w:cs="Times New Roman"/>
          <w:lang w:val="en-GB"/>
        </w:rPr>
      </w:pPr>
    </w:p>
    <w:p w14:paraId="2D9B9749" w14:textId="77777777" w:rsidR="00E31BE2" w:rsidRPr="001E0DD2"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45078404" w14:textId="77777777" w:rsidR="00E31BE2" w:rsidRPr="001E0DD2" w:rsidRDefault="00E31BE2" w:rsidP="00E31BE2">
      <w:pPr>
        <w:tabs>
          <w:tab w:val="left" w:pos="1080"/>
          <w:tab w:val="left" w:pos="1170"/>
        </w:tabs>
        <w:spacing w:after="0" w:line="240" w:lineRule="auto"/>
        <w:jc w:val="both"/>
        <w:rPr>
          <w:rFonts w:ascii="Times New Roman" w:eastAsia="Times New Roman" w:hAnsi="Times New Roman" w:cs="Times New Roman"/>
          <w:lang w:val="en-GB"/>
        </w:rPr>
      </w:pPr>
    </w:p>
    <w:p w14:paraId="4C6065A5" w14:textId="77777777" w:rsidR="00E31BE2" w:rsidRDefault="00E31BE2" w:rsidP="00E31BE2">
      <w:pPr>
        <w:pStyle w:val="ListParagraph"/>
        <w:numPr>
          <w:ilvl w:val="0"/>
          <w:numId w:val="11"/>
        </w:numPr>
        <w:tabs>
          <w:tab w:val="left" w:pos="1080"/>
          <w:tab w:val="left" w:pos="1170"/>
        </w:tabs>
        <w:spacing w:after="0" w:line="240" w:lineRule="auto"/>
        <w:ind w:left="990" w:firstLine="45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29283CC4" w14:textId="77777777" w:rsidR="00E31BE2" w:rsidRDefault="00E31BE2" w:rsidP="00E31BE2">
      <w:pPr>
        <w:pStyle w:val="ListParagraph"/>
        <w:tabs>
          <w:tab w:val="left" w:pos="1080"/>
          <w:tab w:val="left" w:pos="1170"/>
        </w:tabs>
        <w:spacing w:after="0" w:line="240" w:lineRule="auto"/>
        <w:ind w:left="990" w:firstLine="450"/>
        <w:jc w:val="both"/>
        <w:rPr>
          <w:rFonts w:ascii="Times New Roman" w:eastAsia="Times New Roman" w:hAnsi="Times New Roman" w:cs="Times New Roman"/>
          <w:lang w:val="en-GB"/>
        </w:rPr>
      </w:pPr>
    </w:p>
    <w:p w14:paraId="07AFEC2B"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0303F39C" w14:textId="77777777" w:rsidR="00E31BE2" w:rsidRPr="001E0DD2" w:rsidRDefault="00E31BE2" w:rsidP="00E31BE2">
      <w:pPr>
        <w:pStyle w:val="ListParagraph"/>
        <w:ind w:left="990" w:firstLine="450"/>
        <w:rPr>
          <w:rFonts w:ascii="Times New Roman" w:eastAsia="Times New Roman" w:hAnsi="Times New Roman" w:cs="Times New Roman"/>
          <w:lang w:val="en-GB"/>
        </w:rPr>
      </w:pPr>
    </w:p>
    <w:p w14:paraId="49A54DCF"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65A6E97F" w14:textId="77777777" w:rsidR="00E31BE2" w:rsidRDefault="00E31BE2" w:rsidP="00E31BE2">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4F58A22D" w14:textId="77777777" w:rsidR="00E31BE2" w:rsidRDefault="00E31BE2" w:rsidP="00E31BE2">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1652678D" w14:textId="77777777" w:rsidR="00E31BE2" w:rsidRDefault="00E31BE2" w:rsidP="00E31BE2">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E31BE2" w:rsidSect="00E31BE2">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440" w:bottom="1440" w:left="1440" w:header="720" w:footer="706" w:gutter="0"/>
          <w:pgNumType w:fmt="numberInDash"/>
          <w:cols w:space="708"/>
          <w:titlePg/>
          <w:docGrid w:linePitch="360"/>
        </w:sectPr>
      </w:pPr>
    </w:p>
    <w:p w14:paraId="70F2556A" w14:textId="35384AC9" w:rsidR="00714295" w:rsidRPr="00E31BE2" w:rsidRDefault="00E31BE2" w:rsidP="00E31BE2">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lastRenderedPageBreak/>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313FCA2C" w14:textId="77777777" w:rsidR="00714295" w:rsidRDefault="00714295" w:rsidP="00714295">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714295" w:rsidSect="00714295">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fmt="numberInDash"/>
          <w:cols w:space="708"/>
          <w:titlePg/>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lastRenderedPageBreak/>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CB8EB" w14:textId="77777777" w:rsidR="000F5E65" w:rsidRDefault="000F5E65" w:rsidP="00B045AF">
      <w:pPr>
        <w:spacing w:after="0" w:line="240" w:lineRule="auto"/>
      </w:pPr>
      <w:r>
        <w:separator/>
      </w:r>
    </w:p>
  </w:endnote>
  <w:endnote w:type="continuationSeparator" w:id="0">
    <w:p w14:paraId="3BDFBDFF" w14:textId="77777777" w:rsidR="000F5E65" w:rsidRDefault="000F5E65"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422339D2" w14:textId="77777777" w:rsidR="00E31BE2" w:rsidRDefault="00E31BE2">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5C6E070D" w14:textId="77777777" w:rsidR="00E31BE2" w:rsidRDefault="00E3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541631"/>
      <w:docPartObj>
        <w:docPartGallery w:val="Page Numbers (Bottom of Page)"/>
        <w:docPartUnique/>
      </w:docPartObj>
    </w:sdtPr>
    <w:sdtEndPr>
      <w:rPr>
        <w:rFonts w:ascii="Times New Roman" w:hAnsi="Times New Roman" w:cs="Times New Roman"/>
        <w:noProof/>
      </w:rPr>
    </w:sdtEndPr>
    <w:sdtContent>
      <w:p w14:paraId="2BD418E5" w14:textId="77777777" w:rsidR="00E31BE2" w:rsidRPr="007C2D4E" w:rsidRDefault="00000000">
        <w:pPr>
          <w:pStyle w:val="Footer"/>
          <w:jc w:val="center"/>
          <w:rPr>
            <w:rFonts w:ascii="Times New Roman" w:hAnsi="Times New Roman" w:cs="Times New Roman"/>
          </w:rPr>
        </w:pPr>
      </w:p>
    </w:sdtContent>
  </w:sdt>
  <w:p w14:paraId="02CBD70C" w14:textId="77777777" w:rsidR="00E31BE2" w:rsidRDefault="00E31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5784" w14:textId="77777777" w:rsidR="00E31BE2" w:rsidRPr="0021404E" w:rsidRDefault="00E31BE2">
    <w:pPr>
      <w:pStyle w:val="Footer"/>
      <w:jc w:val="center"/>
      <w:rPr>
        <w:rFonts w:ascii="Times New Roman" w:hAnsi="Times New Roman" w:cs="Times New Roman"/>
      </w:rPr>
    </w:pPr>
  </w:p>
  <w:p w14:paraId="247452F9" w14:textId="77777777" w:rsidR="00E31BE2" w:rsidRDefault="00E31B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EB76" w14:textId="77777777" w:rsidR="00714295" w:rsidRPr="003B4A60" w:rsidRDefault="00714295" w:rsidP="003B4A60">
    <w:pPr>
      <w:pStyle w:val="Footer"/>
      <w:jc w:val="center"/>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D908A" w14:textId="77777777" w:rsidR="000F5E65" w:rsidRDefault="000F5E65" w:rsidP="00B045AF">
      <w:pPr>
        <w:spacing w:after="0" w:line="240" w:lineRule="auto"/>
      </w:pPr>
      <w:r>
        <w:separator/>
      </w:r>
    </w:p>
  </w:footnote>
  <w:footnote w:type="continuationSeparator" w:id="0">
    <w:p w14:paraId="3A1B3BFB" w14:textId="77777777" w:rsidR="000F5E65" w:rsidRDefault="000F5E65"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319EE817" w14:textId="77777777" w:rsidR="00E31BE2" w:rsidRPr="006D1579" w:rsidRDefault="00E31BE2"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383A79D2" w14:textId="77777777" w:rsidR="00E31BE2" w:rsidRPr="00D916C6" w:rsidRDefault="00E31BE2"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3660415C" w14:textId="77777777" w:rsidR="00E31BE2" w:rsidRDefault="00E31BE2"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25B8389F" w14:textId="77777777" w:rsidR="00E31BE2" w:rsidRPr="00C66E0F" w:rsidRDefault="00E31BE2"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p w14:paraId="1CB2CC5B" w14:textId="734ACAA2" w:rsidR="00993D05" w:rsidRPr="006D1579" w:rsidRDefault="00993D05" w:rsidP="00993D05">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 SG/</w:t>
        </w:r>
        <w:r w:rsidR="00393690">
          <w:rPr>
            <w:rFonts w:ascii="Times New Roman" w:hAnsi="Times New Roman" w:cs="Times New Roman"/>
          </w:rPr>
          <w:t>30</w:t>
        </w:r>
        <w:r>
          <w:rPr>
            <w:rFonts w:ascii="Times New Roman" w:hAnsi="Times New Roman" w:cs="Times New Roman"/>
          </w:rPr>
          <w:t xml:space="preserve"> –</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12567A54" w14:textId="77777777" w:rsidR="00993D05" w:rsidRPr="00D916C6" w:rsidRDefault="00993D05" w:rsidP="00993D05">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AEFDEB1" w14:textId="77777777" w:rsidR="00055446" w:rsidRDefault="006D7ACD" w:rsidP="00993D05">
        <w:pPr>
          <w:pStyle w:val="Header"/>
          <w:jc w:val="right"/>
          <w:rPr>
            <w:rFonts w:ascii="Times New Roman" w:hAnsi="Times New Roman" w:cs="Times New Roman"/>
          </w:rPr>
        </w:pPr>
        <w:r w:rsidRPr="009B2AFC">
          <w:rPr>
            <w:rFonts w:ascii="Times New Roman" w:hAnsi="Times New Roman" w:cs="Times New Roman"/>
          </w:rPr>
          <w:t>20-24/07/2026</w:t>
        </w:r>
      </w:p>
      <w:p w14:paraId="6FEBFE93" w14:textId="49B9E0BF" w:rsidR="00E31BE2" w:rsidRPr="00AD6023" w:rsidRDefault="00E31BE2" w:rsidP="00993D05">
        <w:pPr>
          <w:pStyle w:val="Header"/>
          <w:jc w:val="right"/>
        </w:pP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highlight w:val="yellow"/>
      </w:rPr>
    </w:sdtEndPr>
    <w:sdtContent>
      <w:p w14:paraId="2D7C87A7" w14:textId="6DAE283B" w:rsidR="00E31BE2" w:rsidRPr="00101876" w:rsidRDefault="00E31BE2" w:rsidP="00393DB8">
        <w:pPr>
          <w:pStyle w:val="Header"/>
          <w:jc w:val="right"/>
          <w:rPr>
            <w:rFonts w:ascii="Times New Roman" w:hAnsi="Times New Roman" w:cs="Times New Roman"/>
          </w:rPr>
        </w:pPr>
        <w:r>
          <w:rPr>
            <w:rFonts w:ascii="Times New Roman" w:hAnsi="Times New Roman" w:cs="Times New Roman"/>
          </w:rPr>
          <w:t>MET</w:t>
        </w:r>
        <w:r w:rsidR="00993D05">
          <w:rPr>
            <w:rFonts w:ascii="Times New Roman" w:hAnsi="Times New Roman" w:cs="Times New Roman"/>
          </w:rPr>
          <w:t xml:space="preserve"> SG/</w:t>
        </w:r>
        <w:r w:rsidR="00336560">
          <w:rPr>
            <w:rFonts w:ascii="Times New Roman" w:hAnsi="Times New Roman" w:cs="Times New Roman"/>
          </w:rPr>
          <w:t>30</w:t>
        </w:r>
        <w:r>
          <w:rPr>
            <w:rFonts w:ascii="Times New Roman" w:hAnsi="Times New Roman" w:cs="Times New Roman"/>
          </w:rPr>
          <w:t xml:space="preserve"> –</w:t>
        </w:r>
        <w:r w:rsidR="00CB22C5">
          <w:rPr>
            <w:rFonts w:ascii="Times New Roman" w:hAnsi="Times New Roman" w:cs="Times New Roman"/>
            <w:b/>
          </w:rPr>
          <w:t>W</w:t>
        </w:r>
        <w:r>
          <w:rPr>
            <w:rFonts w:ascii="Times New Roman" w:hAnsi="Times New Roman" w:cs="Times New Roman"/>
            <w:b/>
          </w:rPr>
          <w:t>P</w:t>
        </w:r>
        <w:r w:rsidRPr="00D916C6">
          <w:rPr>
            <w:rFonts w:ascii="Times New Roman" w:hAnsi="Times New Roman" w:cs="Times New Roman"/>
            <w:b/>
          </w:rPr>
          <w:t>/</w:t>
        </w:r>
        <w:r w:rsidRPr="006D7ACD">
          <w:rPr>
            <w:rFonts w:ascii="Times New Roman" w:hAnsi="Times New Roman" w:cs="Times New Roman"/>
            <w:b/>
            <w:highlight w:val="yellow"/>
          </w:rPr>
          <w:t>xx</w:t>
        </w:r>
      </w:p>
      <w:p w14:paraId="1D6CE152" w14:textId="77777777" w:rsidR="00E31BE2" w:rsidRPr="00101876" w:rsidRDefault="00E31BE2" w:rsidP="00393DB8">
        <w:pPr>
          <w:pStyle w:val="Header"/>
          <w:jc w:val="right"/>
          <w:rPr>
            <w:rFonts w:ascii="Times New Roman" w:hAnsi="Times New Roman" w:cs="Times New Roman"/>
            <w:b/>
          </w:rPr>
        </w:pPr>
        <w:r w:rsidRPr="00101876">
          <w:rPr>
            <w:rFonts w:ascii="Times New Roman" w:hAnsi="Times New Roman" w:cs="Times New Roman"/>
            <w:b/>
          </w:rPr>
          <w:t xml:space="preserve">Agenda Item </w:t>
        </w:r>
        <w:r w:rsidRPr="006D7ACD">
          <w:rPr>
            <w:rFonts w:ascii="Times New Roman" w:hAnsi="Times New Roman" w:cs="Times New Roman"/>
            <w:b/>
            <w:highlight w:val="yellow"/>
          </w:rPr>
          <w:t>x</w:t>
        </w:r>
      </w:p>
      <w:p w14:paraId="750CBD7C" w14:textId="0E93DFBF" w:rsidR="00E31BE2" w:rsidRDefault="003F29C0" w:rsidP="00393DB8">
        <w:pPr>
          <w:pStyle w:val="Header"/>
          <w:jc w:val="right"/>
          <w:rPr>
            <w:rFonts w:ascii="Times New Roman" w:hAnsi="Times New Roman" w:cs="Times New Roman"/>
            <w:b/>
            <w:noProof/>
          </w:rPr>
        </w:pPr>
        <w:r w:rsidRPr="00101876">
          <w:rPr>
            <w:rFonts w:ascii="Times New Roman" w:hAnsi="Times New Roman" w:cs="Times New Roman"/>
          </w:rPr>
          <w:t>20-24</w:t>
        </w:r>
        <w:r w:rsidR="00C733C1" w:rsidRPr="00101876">
          <w:rPr>
            <w:rFonts w:ascii="Times New Roman" w:hAnsi="Times New Roman" w:cs="Times New Roman"/>
          </w:rPr>
          <w:t>/0</w:t>
        </w:r>
        <w:r w:rsidRPr="00101876">
          <w:rPr>
            <w:rFonts w:ascii="Times New Roman" w:hAnsi="Times New Roman" w:cs="Times New Roman"/>
          </w:rPr>
          <w:t>7</w:t>
        </w:r>
        <w:r w:rsidR="00C733C1" w:rsidRPr="00101876">
          <w:rPr>
            <w:rFonts w:ascii="Times New Roman" w:hAnsi="Times New Roman" w:cs="Times New Roman"/>
          </w:rPr>
          <w:t>/202</w:t>
        </w:r>
        <w:r w:rsidRPr="00101876">
          <w:rPr>
            <w:rFonts w:ascii="Times New Roman" w:hAnsi="Times New Roman" w:cs="Times New Roman"/>
          </w:rPr>
          <w:t>6</w:t>
        </w:r>
      </w:p>
    </w:sdtContent>
  </w:sdt>
  <w:p w14:paraId="04CE2ED1" w14:textId="77777777" w:rsidR="00E31BE2" w:rsidRDefault="00E31BE2"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7690760"/>
      <w:docPartObj>
        <w:docPartGallery w:val="Page Numbers (Top of Page)"/>
        <w:docPartUnique/>
      </w:docPartObj>
    </w:sdtPr>
    <w:sdtEndPr>
      <w:rPr>
        <w:rFonts w:ascii="Times New Roman" w:hAnsi="Times New Roman" w:cs="Times New Roman"/>
        <w:lang w:val="pt-BR"/>
      </w:rPr>
    </w:sdtEndPr>
    <w:sdtContent>
      <w:sdt>
        <w:sdtPr>
          <w:id w:val="1792004385"/>
          <w:docPartObj>
            <w:docPartGallery w:val="Page Numbers (Top of Page)"/>
            <w:docPartUnique/>
          </w:docPartObj>
        </w:sdtPr>
        <w:sdtEndPr>
          <w:rPr>
            <w:rFonts w:ascii="Times New Roman" w:hAnsi="Times New Roman" w:cs="Times New Roman"/>
            <w:b/>
            <w:noProof/>
          </w:rPr>
        </w:sdtEndPr>
        <w:sdtContent>
          <w:p w14:paraId="25A6713C" w14:textId="33DCF22B" w:rsidR="00993D05" w:rsidRPr="006D1579" w:rsidRDefault="00993D05" w:rsidP="00993D05">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 SG/</w:t>
            </w:r>
            <w:r w:rsidR="00393690">
              <w:rPr>
                <w:rFonts w:ascii="Times New Roman" w:hAnsi="Times New Roman" w:cs="Times New Roman"/>
              </w:rPr>
              <w:t>30</w:t>
            </w:r>
            <w:r>
              <w:rPr>
                <w:rFonts w:ascii="Times New Roman" w:hAnsi="Times New Roman" w:cs="Times New Roman"/>
              </w:rPr>
              <w:t xml:space="preserve"> –</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7D52C7EF" w14:textId="77777777" w:rsidR="00993D05" w:rsidRPr="00D916C6" w:rsidRDefault="00993D05" w:rsidP="00993D05">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6BCD246B" w14:textId="7B43BA31" w:rsidR="00993D05" w:rsidRDefault="00055446" w:rsidP="00993D05">
            <w:pPr>
              <w:pStyle w:val="Header"/>
              <w:jc w:val="right"/>
              <w:rPr>
                <w:rFonts w:ascii="Times New Roman" w:hAnsi="Times New Roman" w:cs="Times New Roman"/>
                <w:b/>
                <w:noProof/>
              </w:rPr>
            </w:pPr>
            <w:r>
              <w:rPr>
                <w:rFonts w:ascii="Times New Roman" w:hAnsi="Times New Roman" w:cs="Times New Roman"/>
              </w:rPr>
              <w:t>20</w:t>
            </w:r>
            <w:r w:rsidR="00993D05">
              <w:rPr>
                <w:rFonts w:ascii="Times New Roman" w:hAnsi="Times New Roman" w:cs="Times New Roman"/>
              </w:rPr>
              <w:t>-2</w:t>
            </w:r>
            <w:r>
              <w:rPr>
                <w:rFonts w:ascii="Times New Roman" w:hAnsi="Times New Roman" w:cs="Times New Roman"/>
              </w:rPr>
              <w:t>4</w:t>
            </w:r>
            <w:r w:rsidR="00993D05" w:rsidRPr="00DF1C16">
              <w:rPr>
                <w:rFonts w:ascii="Times New Roman" w:hAnsi="Times New Roman" w:cs="Times New Roman"/>
              </w:rPr>
              <w:t>/</w:t>
            </w:r>
            <w:r w:rsidR="00993D05">
              <w:rPr>
                <w:rFonts w:ascii="Times New Roman" w:hAnsi="Times New Roman" w:cs="Times New Roman"/>
              </w:rPr>
              <w:t>0</w:t>
            </w:r>
            <w:r>
              <w:rPr>
                <w:rFonts w:ascii="Times New Roman" w:hAnsi="Times New Roman" w:cs="Times New Roman"/>
              </w:rPr>
              <w:t>7</w:t>
            </w:r>
            <w:r w:rsidR="00993D05" w:rsidRPr="00DF1C16">
              <w:rPr>
                <w:rFonts w:ascii="Times New Roman" w:hAnsi="Times New Roman" w:cs="Times New Roman"/>
              </w:rPr>
              <w:t>/202</w:t>
            </w:r>
            <w:r>
              <w:rPr>
                <w:rFonts w:ascii="Times New Roman" w:hAnsi="Times New Roman" w:cs="Times New Roman"/>
              </w:rPr>
              <w:t>6</w:t>
            </w:r>
          </w:p>
        </w:sdtContent>
      </w:sdt>
      <w:p w14:paraId="317B376D" w14:textId="37FAFBCE" w:rsidR="00714295" w:rsidRPr="00EE5DC5" w:rsidRDefault="00000000" w:rsidP="00993D05">
        <w:pPr>
          <w:pStyle w:val="Header"/>
          <w:jc w:val="right"/>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33917784"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993D05">
          <w:rPr>
            <w:rFonts w:ascii="Times New Roman" w:hAnsi="Times New Roman" w:cs="Times New Roman"/>
          </w:rPr>
          <w:t xml:space="preserve"> SG/</w:t>
        </w:r>
        <w:r w:rsidR="007803B6">
          <w:rPr>
            <w:rFonts w:ascii="Times New Roman" w:hAnsi="Times New Roman" w:cs="Times New Roman"/>
          </w:rPr>
          <w:t>30</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14F39"/>
    <w:rsid w:val="000229DA"/>
    <w:rsid w:val="000278F8"/>
    <w:rsid w:val="0003597E"/>
    <w:rsid w:val="000364D3"/>
    <w:rsid w:val="00040553"/>
    <w:rsid w:val="00041E7C"/>
    <w:rsid w:val="000437F0"/>
    <w:rsid w:val="00053EA0"/>
    <w:rsid w:val="00055446"/>
    <w:rsid w:val="000940D8"/>
    <w:rsid w:val="00094680"/>
    <w:rsid w:val="000B0602"/>
    <w:rsid w:val="000B0E3C"/>
    <w:rsid w:val="000D2764"/>
    <w:rsid w:val="000D27E5"/>
    <w:rsid w:val="000E5FB9"/>
    <w:rsid w:val="000F05D6"/>
    <w:rsid w:val="000F5E65"/>
    <w:rsid w:val="00101876"/>
    <w:rsid w:val="00104C81"/>
    <w:rsid w:val="0011602A"/>
    <w:rsid w:val="00116B76"/>
    <w:rsid w:val="00134DD0"/>
    <w:rsid w:val="001366ED"/>
    <w:rsid w:val="0015585E"/>
    <w:rsid w:val="00165370"/>
    <w:rsid w:val="001815E5"/>
    <w:rsid w:val="00187102"/>
    <w:rsid w:val="00196A46"/>
    <w:rsid w:val="001B2C26"/>
    <w:rsid w:val="001B524B"/>
    <w:rsid w:val="001E0BE1"/>
    <w:rsid w:val="002014DA"/>
    <w:rsid w:val="0021404E"/>
    <w:rsid w:val="002433F1"/>
    <w:rsid w:val="002503E3"/>
    <w:rsid w:val="002569B3"/>
    <w:rsid w:val="002636BC"/>
    <w:rsid w:val="002A04BA"/>
    <w:rsid w:val="002B3291"/>
    <w:rsid w:val="002C158E"/>
    <w:rsid w:val="002F500C"/>
    <w:rsid w:val="002F6D7F"/>
    <w:rsid w:val="003042BB"/>
    <w:rsid w:val="003125C3"/>
    <w:rsid w:val="003158F9"/>
    <w:rsid w:val="00336560"/>
    <w:rsid w:val="00353063"/>
    <w:rsid w:val="003648F3"/>
    <w:rsid w:val="003671DF"/>
    <w:rsid w:val="00382BE0"/>
    <w:rsid w:val="00393690"/>
    <w:rsid w:val="00393DB8"/>
    <w:rsid w:val="003952A2"/>
    <w:rsid w:val="003D0218"/>
    <w:rsid w:val="003D58D6"/>
    <w:rsid w:val="003D779F"/>
    <w:rsid w:val="003E1840"/>
    <w:rsid w:val="003E4366"/>
    <w:rsid w:val="003F29C0"/>
    <w:rsid w:val="00406A1D"/>
    <w:rsid w:val="00454C85"/>
    <w:rsid w:val="00463D68"/>
    <w:rsid w:val="0046560C"/>
    <w:rsid w:val="004756FA"/>
    <w:rsid w:val="00480152"/>
    <w:rsid w:val="00484E6F"/>
    <w:rsid w:val="004A6DE0"/>
    <w:rsid w:val="004B0C8F"/>
    <w:rsid w:val="004C0284"/>
    <w:rsid w:val="004E0856"/>
    <w:rsid w:val="00512867"/>
    <w:rsid w:val="00523504"/>
    <w:rsid w:val="0053556D"/>
    <w:rsid w:val="00537363"/>
    <w:rsid w:val="005423CA"/>
    <w:rsid w:val="00560471"/>
    <w:rsid w:val="005A5124"/>
    <w:rsid w:val="005B6251"/>
    <w:rsid w:val="005B6CE6"/>
    <w:rsid w:val="005E0C80"/>
    <w:rsid w:val="005E7247"/>
    <w:rsid w:val="006205DF"/>
    <w:rsid w:val="00623418"/>
    <w:rsid w:val="00636E5C"/>
    <w:rsid w:val="006471EC"/>
    <w:rsid w:val="00647C7D"/>
    <w:rsid w:val="00651479"/>
    <w:rsid w:val="00677E40"/>
    <w:rsid w:val="006814BB"/>
    <w:rsid w:val="00695055"/>
    <w:rsid w:val="006A0FF6"/>
    <w:rsid w:val="006B0D0E"/>
    <w:rsid w:val="006C09A5"/>
    <w:rsid w:val="006C2042"/>
    <w:rsid w:val="006D1579"/>
    <w:rsid w:val="006D2A76"/>
    <w:rsid w:val="006D7ACD"/>
    <w:rsid w:val="006F3927"/>
    <w:rsid w:val="006F4DC7"/>
    <w:rsid w:val="00714295"/>
    <w:rsid w:val="007661BE"/>
    <w:rsid w:val="00770C1A"/>
    <w:rsid w:val="007803B6"/>
    <w:rsid w:val="007A40CC"/>
    <w:rsid w:val="007C2D4E"/>
    <w:rsid w:val="007C3F0A"/>
    <w:rsid w:val="007E181D"/>
    <w:rsid w:val="007E23CC"/>
    <w:rsid w:val="007E3165"/>
    <w:rsid w:val="007F54C8"/>
    <w:rsid w:val="007F6B49"/>
    <w:rsid w:val="008039B4"/>
    <w:rsid w:val="00824FD2"/>
    <w:rsid w:val="00830A6B"/>
    <w:rsid w:val="00831BC2"/>
    <w:rsid w:val="00836B59"/>
    <w:rsid w:val="008420FD"/>
    <w:rsid w:val="00843E8B"/>
    <w:rsid w:val="0084581E"/>
    <w:rsid w:val="0085199F"/>
    <w:rsid w:val="008638D2"/>
    <w:rsid w:val="008939E7"/>
    <w:rsid w:val="008946AF"/>
    <w:rsid w:val="00897042"/>
    <w:rsid w:val="0089748F"/>
    <w:rsid w:val="008A6898"/>
    <w:rsid w:val="008E2F7A"/>
    <w:rsid w:val="00912CAB"/>
    <w:rsid w:val="009165DB"/>
    <w:rsid w:val="00921FB9"/>
    <w:rsid w:val="009233D4"/>
    <w:rsid w:val="009554A3"/>
    <w:rsid w:val="00962ED4"/>
    <w:rsid w:val="0098271F"/>
    <w:rsid w:val="00987802"/>
    <w:rsid w:val="00993D05"/>
    <w:rsid w:val="009B008A"/>
    <w:rsid w:val="009B2AFC"/>
    <w:rsid w:val="009C1738"/>
    <w:rsid w:val="009E2CD6"/>
    <w:rsid w:val="009F6CD6"/>
    <w:rsid w:val="00A02CB3"/>
    <w:rsid w:val="00A03586"/>
    <w:rsid w:val="00A14E78"/>
    <w:rsid w:val="00A3441E"/>
    <w:rsid w:val="00A50089"/>
    <w:rsid w:val="00A5433B"/>
    <w:rsid w:val="00A57C09"/>
    <w:rsid w:val="00A80B23"/>
    <w:rsid w:val="00A8324D"/>
    <w:rsid w:val="00A83DCF"/>
    <w:rsid w:val="00AA28D5"/>
    <w:rsid w:val="00AB38F2"/>
    <w:rsid w:val="00AD6023"/>
    <w:rsid w:val="00AD7CBF"/>
    <w:rsid w:val="00B045AF"/>
    <w:rsid w:val="00B2744E"/>
    <w:rsid w:val="00B40296"/>
    <w:rsid w:val="00B40701"/>
    <w:rsid w:val="00B5564B"/>
    <w:rsid w:val="00B63A3C"/>
    <w:rsid w:val="00B77884"/>
    <w:rsid w:val="00B86A97"/>
    <w:rsid w:val="00BA4588"/>
    <w:rsid w:val="00BB6112"/>
    <w:rsid w:val="00BD701B"/>
    <w:rsid w:val="00BE25BC"/>
    <w:rsid w:val="00C040E2"/>
    <w:rsid w:val="00C07EDE"/>
    <w:rsid w:val="00C265EA"/>
    <w:rsid w:val="00C317E2"/>
    <w:rsid w:val="00C37AE7"/>
    <w:rsid w:val="00C44350"/>
    <w:rsid w:val="00C469CE"/>
    <w:rsid w:val="00C51362"/>
    <w:rsid w:val="00C66E0F"/>
    <w:rsid w:val="00C733C1"/>
    <w:rsid w:val="00C7409D"/>
    <w:rsid w:val="00C80B0C"/>
    <w:rsid w:val="00CA7B5C"/>
    <w:rsid w:val="00CB22C5"/>
    <w:rsid w:val="00CB6252"/>
    <w:rsid w:val="00CB62F2"/>
    <w:rsid w:val="00CC588A"/>
    <w:rsid w:val="00CE7023"/>
    <w:rsid w:val="00CF0593"/>
    <w:rsid w:val="00CF6C7C"/>
    <w:rsid w:val="00D03E97"/>
    <w:rsid w:val="00D04012"/>
    <w:rsid w:val="00D43BE9"/>
    <w:rsid w:val="00D65E8A"/>
    <w:rsid w:val="00DA1E1C"/>
    <w:rsid w:val="00DA5C7A"/>
    <w:rsid w:val="00DA6664"/>
    <w:rsid w:val="00DB2B81"/>
    <w:rsid w:val="00DB3B65"/>
    <w:rsid w:val="00DD0200"/>
    <w:rsid w:val="00DF0E5C"/>
    <w:rsid w:val="00E03986"/>
    <w:rsid w:val="00E04EF7"/>
    <w:rsid w:val="00E10A47"/>
    <w:rsid w:val="00E1359C"/>
    <w:rsid w:val="00E31BE2"/>
    <w:rsid w:val="00E35315"/>
    <w:rsid w:val="00E45C6C"/>
    <w:rsid w:val="00E557EA"/>
    <w:rsid w:val="00E61681"/>
    <w:rsid w:val="00E6714E"/>
    <w:rsid w:val="00E766C7"/>
    <w:rsid w:val="00E93C3D"/>
    <w:rsid w:val="00E94E23"/>
    <w:rsid w:val="00EA2651"/>
    <w:rsid w:val="00EB4D55"/>
    <w:rsid w:val="00EB6CB9"/>
    <w:rsid w:val="00EB7C36"/>
    <w:rsid w:val="00EC4D80"/>
    <w:rsid w:val="00EC581A"/>
    <w:rsid w:val="00EF3224"/>
    <w:rsid w:val="00F12DB0"/>
    <w:rsid w:val="00F4102B"/>
    <w:rsid w:val="00F50513"/>
    <w:rsid w:val="00F5131D"/>
    <w:rsid w:val="00F57505"/>
    <w:rsid w:val="00F57CD6"/>
    <w:rsid w:val="00F620E1"/>
    <w:rsid w:val="00F6686A"/>
    <w:rsid w:val="00F67339"/>
    <w:rsid w:val="00F73CEF"/>
    <w:rsid w:val="00F80159"/>
    <w:rsid w:val="00FA16EA"/>
    <w:rsid w:val="00FA4C44"/>
    <w:rsid w:val="00FA620F"/>
    <w:rsid w:val="00FA6A23"/>
    <w:rsid w:val="00FC7E02"/>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161872">
      <w:bodyDiv w:val="1"/>
      <w:marLeft w:val="0"/>
      <w:marRight w:val="0"/>
      <w:marTop w:val="0"/>
      <w:marBottom w:val="0"/>
      <w:divBdr>
        <w:top w:val="none" w:sz="0" w:space="0" w:color="auto"/>
        <w:left w:val="none" w:sz="0" w:space="0" w:color="auto"/>
        <w:bottom w:val="none" w:sz="0" w:space="0" w:color="auto"/>
        <w:right w:val="none" w:sz="0" w:space="0" w:color="auto"/>
      </w:divBdr>
    </w:div>
    <w:div w:id="1481769145">
      <w:bodyDiv w:val="1"/>
      <w:marLeft w:val="0"/>
      <w:marRight w:val="0"/>
      <w:marTop w:val="0"/>
      <w:marBottom w:val="0"/>
      <w:divBdr>
        <w:top w:val="none" w:sz="0" w:space="0" w:color="auto"/>
        <w:left w:val="none" w:sz="0" w:space="0" w:color="auto"/>
        <w:bottom w:val="none" w:sz="0" w:space="0" w:color="auto"/>
        <w:right w:val="none" w:sz="0" w:space="0" w:color="auto"/>
      </w:divBdr>
    </w:div>
    <w:div w:id="1587151392">
      <w:bodyDiv w:val="1"/>
      <w:marLeft w:val="0"/>
      <w:marRight w:val="0"/>
      <w:marTop w:val="0"/>
      <w:marBottom w:val="0"/>
      <w:divBdr>
        <w:top w:val="none" w:sz="0" w:space="0" w:color="auto"/>
        <w:left w:val="none" w:sz="0" w:space="0" w:color="auto"/>
        <w:bottom w:val="none" w:sz="0" w:space="0" w:color="auto"/>
        <w:right w:val="none" w:sz="0" w:space="0" w:color="auto"/>
      </w:divBdr>
    </w:div>
    <w:div w:id="185337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4d7ebe1-8bb4-46bd-bad4-44306c4e955d" xsi:nil="true"/>
    <lcf76f155ced4ddcb4097134ff3c332f xmlns="e525594f-72ac-4b2e-b838-1578de0d291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D150C5F709E64B82D90E6BF7F698DB" ma:contentTypeVersion="15" ma:contentTypeDescription="Create a new document." ma:contentTypeScope="" ma:versionID="e8c28189f7f0721ee574711ddec5ee5f">
  <xsd:schema xmlns:xsd="http://www.w3.org/2001/XMLSchema" xmlns:xs="http://www.w3.org/2001/XMLSchema" xmlns:p="http://schemas.microsoft.com/office/2006/metadata/properties" xmlns:ns2="e525594f-72ac-4b2e-b838-1578de0d2916" xmlns:ns3="54d7ebe1-8bb4-46bd-bad4-44306c4e955d" targetNamespace="http://schemas.microsoft.com/office/2006/metadata/properties" ma:root="true" ma:fieldsID="d76ae3d8f3d5090c9cd0c22cf5a2a794" ns2:_="" ns3:_="">
    <xsd:import namespace="e525594f-72ac-4b2e-b838-1578de0d2916"/>
    <xsd:import namespace="54d7ebe1-8bb4-46bd-bad4-44306c4e95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5594f-72ac-4b2e-b838-1578de0d2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b8e8857-c4c4-424d-b5e5-272a7ed7288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d7ebe1-8bb4-46bd-bad4-44306c4e95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e60e2-c3d4-4d0d-8872-4311b4e02a55}" ma:internalName="TaxCatchAll" ma:showField="CatchAllData" ma:web="54d7ebe1-8bb4-46bd-bad4-44306c4e955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FE6298-E173-4D45-A681-A96488CF94C2}">
  <ds:schemaRefs>
    <ds:schemaRef ds:uri="http://schemas.microsoft.com/sharepoint/v3/contenttype/forms"/>
  </ds:schemaRefs>
</ds:datastoreItem>
</file>

<file path=customXml/itemProps2.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customXml/itemProps3.xml><?xml version="1.0" encoding="utf-8"?>
<ds:datastoreItem xmlns:ds="http://schemas.openxmlformats.org/officeDocument/2006/customXml" ds:itemID="{1F5BC469-BAFB-4691-98D9-01E720253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5594f-72ac-4b2e-b838-1578de0d2916"/>
    <ds:schemaRef ds:uri="54d7ebe1-8bb4-46bd-bad4-44306c4e9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90970e2-11f4-42a6-882d-40155ad70dea}" enabled="1" method="Standard" siteId="{e6093642-fb63-48bb-8683-d1d5da2a12ea}" removed="0"/>
</clbl:labelList>
</file>

<file path=docProps/app.xml><?xml version="1.0" encoding="utf-8"?>
<Properties xmlns="http://schemas.openxmlformats.org/officeDocument/2006/extended-properties" xmlns:vt="http://schemas.openxmlformats.org/officeDocument/2006/docPropsVTypes">
  <Template>Normal</Template>
  <TotalTime>15</TotalTime>
  <Pages>4</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da, Peter</dc:creator>
  <cp:lastModifiedBy>Meefuengsart, Varapan</cp:lastModifiedBy>
  <cp:revision>17</cp:revision>
  <cp:lastPrinted>2022-06-08T05:22:00Z</cp:lastPrinted>
  <dcterms:created xsi:type="dcterms:W3CDTF">2025-07-16T07:43:00Z</dcterms:created>
  <dcterms:modified xsi:type="dcterms:W3CDTF">2026-05-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150C5F709E64B82D90E6BF7F698DB</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